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38903C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b/>
        </w:rPr>
      </w:pPr>
      <w:r w:rsidRPr="00253BF8">
        <w:rPr>
          <w:rFonts w:ascii="Times New Roman" w:hAnsi="Times New Roman" w:cs="Times New Roman"/>
          <w:b/>
        </w:rPr>
        <w:t>CỘNG H</w:t>
      </w:r>
      <w:r w:rsidR="00630C4E" w:rsidRPr="00253BF8">
        <w:rPr>
          <w:rFonts w:ascii="Times New Roman" w:hAnsi="Times New Roman" w:cs="Times New Roman"/>
          <w:b/>
        </w:rPr>
        <w:t>ÒA</w:t>
      </w:r>
      <w:r w:rsidRPr="00253BF8">
        <w:rPr>
          <w:rFonts w:ascii="Times New Roman" w:hAnsi="Times New Roman" w:cs="Times New Roman"/>
          <w:b/>
        </w:rPr>
        <w:t xml:space="preserve"> XÃ HỘI CHỦ NGHĨA VIỆT NAM</w:t>
      </w:r>
    </w:p>
    <w:p w14:paraId="45024708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proofErr w:type="spellStart"/>
      <w:r w:rsidRPr="00253BF8">
        <w:rPr>
          <w:rFonts w:ascii="Times New Roman" w:hAnsi="Times New Roman" w:cs="Times New Roman"/>
          <w:b/>
          <w:u w:val="single"/>
        </w:rPr>
        <w:t>Độc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lập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-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Tự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do -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Hạnh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phúc</w:t>
      </w:r>
      <w:proofErr w:type="spellEnd"/>
    </w:p>
    <w:p w14:paraId="036BD3DA" w14:textId="77777777" w:rsidR="00462A45" w:rsidRDefault="00462A45" w:rsidP="00D70FB5">
      <w:pPr>
        <w:jc w:val="center"/>
      </w:pPr>
    </w:p>
    <w:p w14:paraId="5AAB12C8" w14:textId="77777777" w:rsidR="00D70FB5" w:rsidRPr="00511FA8" w:rsidRDefault="00D70FB5" w:rsidP="00FF2065">
      <w:pPr>
        <w:tabs>
          <w:tab w:val="left" w:pos="993"/>
        </w:tabs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232E2BAF" w:rsidR="00462A45" w:rsidRPr="00E42788" w:rsidRDefault="00BD7547" w:rsidP="000E1E0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9F5945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="00A85E9A"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A7B91">
        <w:rPr>
          <w:rFonts w:ascii="Times New Roman" w:hAnsi="Times New Roman" w:cs="Times New Roman"/>
          <w:b/>
          <w:bCs/>
          <w:sz w:val="36"/>
          <w:szCs w:val="36"/>
        </w:rPr>
        <w:t>TẠM NGỪNG HỌC</w:t>
      </w:r>
    </w:p>
    <w:p w14:paraId="42C25FC9" w14:textId="77777777" w:rsidR="00BD7547" w:rsidRPr="00511FA8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5222C6E" w14:textId="5DBC4891" w:rsidR="00AC37BF" w:rsidRPr="0052607D" w:rsidRDefault="00AC37BF" w:rsidP="00036A74">
      <w:pPr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Kính</w:t>
      </w:r>
      <w:proofErr w:type="spellEnd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 xml:space="preserve"> </w:t>
      </w:r>
      <w:proofErr w:type="spellStart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gử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036A74">
        <w:rPr>
          <w:rFonts w:ascii="Times New Roman" w:hAnsi="Times New Roman" w:cs="Times New Roman"/>
          <w:bCs/>
          <w:sz w:val="26"/>
          <w:szCs w:val="26"/>
        </w:rPr>
        <w:t>Trường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Đại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học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Hoa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Sen</w:t>
      </w:r>
      <w:proofErr w:type="spellEnd"/>
    </w:p>
    <w:p w14:paraId="426EEE0F" w14:textId="77777777" w:rsidR="004164E4" w:rsidRPr="001E1AE4" w:rsidRDefault="004164E4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dành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cho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sinh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viên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4AF8C38" w14:textId="77777777" w:rsidR="004164E4" w:rsidRPr="00BD7547" w:rsidRDefault="004164E4" w:rsidP="00753842">
      <w:pPr>
        <w:tabs>
          <w:tab w:val="left" w:leader="dot" w:pos="4111"/>
          <w:tab w:val="left" w:leader="dot" w:pos="7797"/>
          <w:tab w:val="right" w:leader="dot" w:pos="10206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4DA300DB" w14:textId="2F243ABD" w:rsidR="004164E4" w:rsidRPr="00753842" w:rsidRDefault="004164E4" w:rsidP="00753842">
      <w:pPr>
        <w:tabs>
          <w:tab w:val="left" w:leader="dot" w:pos="4111"/>
          <w:tab w:val="righ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1E1AE4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 w:rsidRPr="00753842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Email:</w:t>
      </w:r>
      <w:r w:rsidR="00753842" w:rsidRPr="00753842">
        <w:rPr>
          <w:rFonts w:ascii="Times New Roman" w:hAnsi="Times New Roman" w:cs="Times New Roman"/>
          <w:sz w:val="10"/>
          <w:szCs w:val="10"/>
        </w:rPr>
        <w:tab/>
      </w:r>
    </w:p>
    <w:p w14:paraId="0164BA76" w14:textId="38A5F8DD" w:rsidR="004164E4" w:rsidRDefault="001C182C" w:rsidP="00753842">
      <w:pPr>
        <w:tabs>
          <w:tab w:val="left" w:leader="dot" w:pos="7797"/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</w:t>
      </w:r>
      <w:r w:rsidR="00A85E9A" w:rsidRPr="004164E4">
        <w:rPr>
          <w:rFonts w:ascii="Times New Roman" w:hAnsi="Times New Roman" w:cs="Times New Roman"/>
          <w:sz w:val="26"/>
          <w:szCs w:val="26"/>
        </w:rPr>
        <w:t>ôi</w:t>
      </w:r>
      <w:proofErr w:type="spellEnd"/>
      <w:r w:rsidR="00A85E9A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A85E9A" w:rsidRPr="004164E4">
        <w:rPr>
          <w:rFonts w:ascii="Times New Roman" w:hAnsi="Times New Roman" w:cs="Times New Roman"/>
          <w:sz w:val="26"/>
          <w:szCs w:val="26"/>
        </w:rPr>
        <w:t>là</w:t>
      </w:r>
      <w:r w:rsidRPr="004164E4">
        <w:rPr>
          <w:rFonts w:ascii="Times New Roman" w:hAnsi="Times New Roman" w:cs="Times New Roman"/>
          <w:sz w:val="26"/>
          <w:szCs w:val="26"/>
        </w:rPr>
        <w:t>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F5945" w:rsidRPr="004164E4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="009F5945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F5945" w:rsidRPr="004164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A7B91">
        <w:rPr>
          <w:rFonts w:ascii="Times New Roman" w:hAnsi="Times New Roman" w:cs="Times New Roman"/>
          <w:sz w:val="26"/>
          <w:szCs w:val="26"/>
        </w:rPr>
        <w:t>tạm</w:t>
      </w:r>
      <w:proofErr w:type="spellEnd"/>
      <w:r w:rsidR="001A7B9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A7B91">
        <w:rPr>
          <w:rFonts w:ascii="Times New Roman" w:hAnsi="Times New Roman" w:cs="Times New Roman"/>
          <w:sz w:val="26"/>
          <w:szCs w:val="26"/>
        </w:rPr>
        <w:t>ngừng</w:t>
      </w:r>
      <w:proofErr w:type="spellEnd"/>
      <w:r w:rsidR="001A7B9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A7B91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1A7B9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3B33B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8174B7" w:rsidRPr="00753842">
        <w:rPr>
          <w:rFonts w:ascii="Times New Roman" w:hAnsi="Times New Roman" w:cs="Times New Roman"/>
          <w:sz w:val="26"/>
          <w:szCs w:val="26"/>
        </w:rPr>
        <w:t>:</w:t>
      </w:r>
      <w:r w:rsidR="00753842" w:rsidRPr="00753842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D5431E" w:rsidRPr="00D5431E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="00D5431E" w:rsidRPr="00D5431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5431E" w:rsidRPr="00D5431E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753842">
        <w:rPr>
          <w:rFonts w:ascii="Times New Roman" w:hAnsi="Times New Roman" w:cs="Times New Roman"/>
          <w:sz w:val="26"/>
          <w:szCs w:val="26"/>
        </w:rPr>
        <w:t>:</w:t>
      </w:r>
      <w:r w:rsidR="00753842" w:rsidRPr="00753842">
        <w:rPr>
          <w:rFonts w:ascii="Times New Roman" w:hAnsi="Times New Roman" w:cs="Times New Roman"/>
          <w:sz w:val="10"/>
          <w:szCs w:val="10"/>
        </w:rPr>
        <w:tab/>
      </w:r>
    </w:p>
    <w:p w14:paraId="26E4B27E" w14:textId="62C89CE1" w:rsidR="00DA3787" w:rsidRDefault="00DA3787" w:rsidP="00DA3787">
      <w:pPr>
        <w:tabs>
          <w:tab w:val="left" w:leader="dot" w:pos="5130"/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ổ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ừ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753842">
        <w:rPr>
          <w:rFonts w:ascii="Times New Roman" w:hAnsi="Times New Roman" w:cs="Times New Roman"/>
          <w:sz w:val="26"/>
          <w:szCs w:val="26"/>
        </w:rPr>
        <w:t>:</w:t>
      </w:r>
      <w:proofErr w:type="gramEnd"/>
      <w:r w:rsidRPr="00753842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ỳ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Pr="00753842">
        <w:rPr>
          <w:rFonts w:ascii="Times New Roman" w:hAnsi="Times New Roman" w:cs="Times New Roman"/>
          <w:sz w:val="10"/>
          <w:szCs w:val="10"/>
        </w:rPr>
        <w:tab/>
      </w:r>
    </w:p>
    <w:p w14:paraId="1051FFBC" w14:textId="77777777" w:rsidR="00BD7547" w:rsidRPr="00317AC5" w:rsidRDefault="004164E4" w:rsidP="00753842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L</w:t>
      </w:r>
      <w:r w:rsidR="00BD7547" w:rsidRPr="004164E4">
        <w:rPr>
          <w:rFonts w:ascii="Times New Roman" w:hAnsi="Times New Roman" w:cs="Times New Roman"/>
          <w:sz w:val="26"/>
          <w:szCs w:val="26"/>
        </w:rPr>
        <w:t>ý</w:t>
      </w:r>
      <w:proofErr w:type="spellEnd"/>
      <w:r w:rsidR="00BD7547" w:rsidRPr="004164E4">
        <w:rPr>
          <w:rFonts w:ascii="Times New Roman" w:hAnsi="Times New Roman" w:cs="Times New Roman"/>
          <w:sz w:val="26"/>
          <w:szCs w:val="26"/>
        </w:rPr>
        <w:t xml:space="preserve"> do:</w:t>
      </w:r>
      <w:r w:rsidR="00446CD9" w:rsidRPr="00446CD9">
        <w:rPr>
          <w:rFonts w:ascii="Times New Roman" w:hAnsi="Times New Roman" w:cs="Times New Roman"/>
          <w:sz w:val="10"/>
          <w:szCs w:val="10"/>
        </w:rPr>
        <w:tab/>
      </w:r>
      <w:r w:rsidR="00BD7547">
        <w:rPr>
          <w:rFonts w:ascii="Times New Roman" w:hAnsi="Times New Roman" w:cs="Times New Roman"/>
        </w:rPr>
        <w:t xml:space="preserve"> </w:t>
      </w:r>
    </w:p>
    <w:p w14:paraId="34CC91FC" w14:textId="77777777" w:rsidR="00571D4A" w:rsidRPr="002152A2" w:rsidRDefault="00571D4A" w:rsidP="00753842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Cs w:val="24"/>
        </w:rPr>
      </w:pP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25CF7100" w14:textId="714B228C" w:rsidR="00D5431E" w:rsidRPr="00753842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i/>
          <w:sz w:val="10"/>
          <w:szCs w:val="10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</w:t>
      </w:r>
      <w:r w:rsidRPr="001E1AE4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="00753842">
        <w:rPr>
          <w:rFonts w:ascii="Times New Roman" w:hAnsi="Times New Roman" w:cs="Times New Roman"/>
          <w:sz w:val="26"/>
          <w:szCs w:val="26"/>
        </w:rPr>
        <w:t xml:space="preserve"> </w:t>
      </w:r>
      <w:r w:rsidR="00753842" w:rsidRPr="00753842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753842" w:rsidRPr="00753842">
        <w:rPr>
          <w:rFonts w:ascii="Times New Roman" w:hAnsi="Times New Roman" w:cs="Times New Roman"/>
          <w:i/>
          <w:sz w:val="26"/>
          <w:szCs w:val="26"/>
        </w:rPr>
        <w:t>đánh</w:t>
      </w:r>
      <w:proofErr w:type="spellEnd"/>
      <w:r w:rsidR="00753842" w:rsidRPr="00753842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753842" w:rsidRPr="00753842">
        <w:rPr>
          <w:rFonts w:ascii="Times New Roman" w:hAnsi="Times New Roman" w:cs="Times New Roman"/>
          <w:i/>
          <w:sz w:val="26"/>
          <w:szCs w:val="26"/>
        </w:rPr>
        <w:t>dấu</w:t>
      </w:r>
      <w:proofErr w:type="spellEnd"/>
      <w:r w:rsidR="00753842" w:rsidRPr="00753842">
        <w:rPr>
          <w:rFonts w:ascii="Times New Roman" w:hAnsi="Times New Roman" w:cs="Times New Roman"/>
          <w:i/>
          <w:sz w:val="26"/>
          <w:szCs w:val="26"/>
        </w:rPr>
        <w:t xml:space="preserve"> X </w:t>
      </w:r>
      <w:proofErr w:type="spellStart"/>
      <w:r w:rsidR="00753842" w:rsidRPr="00753842">
        <w:rPr>
          <w:rFonts w:ascii="Times New Roman" w:hAnsi="Times New Roman" w:cs="Times New Roman"/>
          <w:i/>
          <w:sz w:val="26"/>
          <w:szCs w:val="26"/>
        </w:rPr>
        <w:t>vào</w:t>
      </w:r>
      <w:proofErr w:type="spellEnd"/>
      <w:r w:rsidR="00753842" w:rsidRPr="00753842">
        <w:rPr>
          <w:rFonts w:ascii="Times New Roman" w:hAnsi="Times New Roman" w:cs="Times New Roman"/>
          <w:i/>
          <w:sz w:val="26"/>
          <w:szCs w:val="26"/>
        </w:rPr>
        <w:t xml:space="preserve"> ô </w:t>
      </w:r>
      <w:proofErr w:type="spellStart"/>
      <w:r w:rsidR="00753842" w:rsidRPr="00753842">
        <w:rPr>
          <w:rFonts w:ascii="Times New Roman" w:hAnsi="Times New Roman" w:cs="Times New Roman"/>
          <w:i/>
          <w:sz w:val="26"/>
          <w:szCs w:val="26"/>
        </w:rPr>
        <w:t>phù</w:t>
      </w:r>
      <w:proofErr w:type="spellEnd"/>
      <w:r w:rsidR="00753842" w:rsidRPr="00753842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753842" w:rsidRPr="00753842">
        <w:rPr>
          <w:rFonts w:ascii="Times New Roman" w:hAnsi="Times New Roman" w:cs="Times New Roman"/>
          <w:i/>
          <w:sz w:val="26"/>
          <w:szCs w:val="26"/>
        </w:rPr>
        <w:t>hợp</w:t>
      </w:r>
      <w:proofErr w:type="spellEnd"/>
      <w:r w:rsidR="00753842" w:rsidRPr="00753842">
        <w:rPr>
          <w:rFonts w:ascii="Times New Roman" w:hAnsi="Times New Roman" w:cs="Times New Roman"/>
          <w:i/>
          <w:sz w:val="26"/>
          <w:szCs w:val="26"/>
        </w:rPr>
        <w:t>)</w:t>
      </w:r>
    </w:p>
    <w:p w14:paraId="1767B1CA" w14:textId="640195A2" w:rsidR="00D5431E" w:rsidRDefault="00D5431E" w:rsidP="00AF0DF9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ĐKMH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 w:rsidR="00AF0DF9">
        <w:rPr>
          <w:rFonts w:ascii="Times New Roman" w:hAnsi="Times New Roman" w:cs="Times New Roman"/>
          <w:sz w:val="10"/>
          <w:szCs w:val="10"/>
        </w:rPr>
        <w:t>…………………………………………</w:t>
      </w:r>
      <w:r w:rsidR="00AF0DF9"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ư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ô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K</w:t>
      </w:r>
      <w:r w:rsidR="00AF0DF9" w:rsidRPr="00AF0DF9">
        <w:rPr>
          <w:rFonts w:ascii="Times New Roman" w:hAnsi="Times New Roman" w:cs="Times New Roman"/>
          <w:sz w:val="10"/>
          <w:szCs w:val="10"/>
        </w:rPr>
        <w:t>…</w:t>
      </w:r>
      <w:r w:rsidR="00AF0DF9">
        <w:rPr>
          <w:rFonts w:ascii="Times New Roman" w:hAnsi="Times New Roman" w:cs="Times New Roman"/>
          <w:sz w:val="10"/>
          <w:szCs w:val="10"/>
        </w:rPr>
        <w:t>…………………………………………</w:t>
      </w:r>
    </w:p>
    <w:p w14:paraId="001C3EAB" w14:textId="6F978ADB" w:rsidR="00D5431E" w:rsidRDefault="00D5431E" w:rsidP="00AF0DF9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="001A7B91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="001A7B9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A7B91">
        <w:rPr>
          <w:rFonts w:ascii="Times New Roman" w:hAnsi="Times New Roman" w:cs="Times New Roman"/>
          <w:sz w:val="26"/>
          <w:szCs w:val="26"/>
        </w:rPr>
        <w:t>lưu</w:t>
      </w:r>
      <w:proofErr w:type="spellEnd"/>
      <w:r w:rsidR="001A7B9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A7B91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1A7B9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A7B91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="00AF0DF9"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ó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yê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ầ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phí</w:t>
      </w:r>
      <w:proofErr w:type="spellEnd"/>
    </w:p>
    <w:p w14:paraId="427B93CE" w14:textId="60C48D98" w:rsidR="00390E64" w:rsidRDefault="00390E64" w:rsidP="00AF0DF9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Chi </w:t>
      </w:r>
      <w:proofErr w:type="spellStart"/>
      <w:r>
        <w:rPr>
          <w:rFonts w:ascii="Times New Roman" w:hAnsi="Times New Roman" w:cs="Times New Roman"/>
          <w:sz w:val="26"/>
          <w:szCs w:val="26"/>
        </w:rPr>
        <w:t>hoà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í</w:t>
      </w:r>
      <w:proofErr w:type="spellEnd"/>
    </w:p>
    <w:p w14:paraId="632D3F8F" w14:textId="0D489C47" w:rsidR="00C72F7C" w:rsidRDefault="00C72F7C" w:rsidP="00C72F7C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ủ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ả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Y </w:t>
      </w:r>
      <w:proofErr w:type="spellStart"/>
      <w:r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="004214E3">
        <w:rPr>
          <w:rFonts w:ascii="Times New Roman" w:hAnsi="Times New Roman" w:cs="Times New Roman"/>
          <w:sz w:val="26"/>
          <w:szCs w:val="26"/>
        </w:rPr>
        <w:t xml:space="preserve">   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Giữ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lạ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bảo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hiểm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y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tế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ả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y </w:t>
      </w:r>
      <w:proofErr w:type="spellStart"/>
      <w:r>
        <w:rPr>
          <w:rFonts w:ascii="Times New Roman" w:hAnsi="Times New Roman" w:cs="Times New Roman"/>
          <w:sz w:val="26"/>
          <w:szCs w:val="26"/>
        </w:rPr>
        <w:t>tế</w:t>
      </w:r>
      <w:proofErr w:type="spellEnd"/>
    </w:p>
    <w:p w14:paraId="242AB35D" w14:textId="4F113BBA" w:rsidR="00C72F7C" w:rsidRDefault="00C72F7C" w:rsidP="00C72F7C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</w:p>
    <w:p w14:paraId="6D948DD7" w14:textId="77777777" w:rsidR="00072198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:</w:t>
      </w:r>
      <w:r w:rsidR="008174B7" w:rsidRPr="004164E4">
        <w:rPr>
          <w:rFonts w:ascii="Times New Roman" w:hAnsi="Times New Roman" w:cs="Times New Roman"/>
          <w:sz w:val="10"/>
          <w:szCs w:val="10"/>
        </w:rPr>
        <w:tab/>
      </w:r>
    </w:p>
    <w:p w14:paraId="77126371" w14:textId="77777777" w:rsidR="00072198" w:rsidRPr="004164E4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hâ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ơ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.</w:t>
      </w:r>
      <w:r w:rsidR="00511FA8" w:rsidRPr="004164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1419FE69" w:rsidR="00E42788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AF0DF9" w14:paraId="7D4F9DDA" w14:textId="77777777" w:rsidTr="00AF0DF9">
        <w:tc>
          <w:tcPr>
            <w:tcW w:w="5121" w:type="dxa"/>
          </w:tcPr>
          <w:p w14:paraId="683F596B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Xác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của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Phụ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h</w:t>
            </w:r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uynh</w:t>
            </w:r>
            <w:proofErr w:type="spellEnd"/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(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nếu</w:t>
            </w:r>
            <w:proofErr w:type="spellEnd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có</w:t>
            </w:r>
            <w:proofErr w:type="spellEnd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)</w:t>
            </w:r>
          </w:p>
          <w:p w14:paraId="7ED3B77C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(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ký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và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ghi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rõ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họ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tên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10E0BA8D" w14:textId="771844EE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919681A" w14:textId="5EBBA135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F246085" w14:textId="1197A83C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021DB814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2BD8A3C4" w14:textId="46549080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</w:t>
            </w:r>
          </w:p>
          <w:p w14:paraId="565E10C6" w14:textId="401C3FE2" w:rsidR="00AF0DF9" w:rsidRPr="00AF0DF9" w:rsidRDefault="00AF0DF9" w:rsidP="007E0539">
            <w:pPr>
              <w:tabs>
                <w:tab w:val="right" w:leader="dot" w:pos="9360"/>
              </w:tabs>
              <w:spacing w:before="120"/>
              <w:ind w:left="-198" w:firstLine="180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</w:t>
            </w:r>
            <w:proofErr w:type="spellEnd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hoại</w:t>
            </w:r>
            <w:proofErr w:type="spellEnd"/>
            <w:r w:rsidR="007E053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="007E0539">
              <w:rPr>
                <w:rFonts w:ascii="Times New Roman" w:hAnsi="Times New Roman" w:cs="Times New Roman"/>
                <w:sz w:val="26"/>
                <w:szCs w:val="26"/>
              </w:rPr>
              <w:t>bắt</w:t>
            </w:r>
            <w:proofErr w:type="spellEnd"/>
            <w:r w:rsidR="007E053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7E0539">
              <w:rPr>
                <w:rFonts w:ascii="Times New Roman" w:hAnsi="Times New Roman" w:cs="Times New Roman"/>
                <w:sz w:val="26"/>
                <w:szCs w:val="26"/>
              </w:rPr>
              <w:t>buộc</w:t>
            </w:r>
            <w:proofErr w:type="spellEnd"/>
            <w:r w:rsidR="007E053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 xml:space="preserve"> 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</w:t>
            </w:r>
            <w:r w:rsidR="007E0539">
              <w:rPr>
                <w:rFonts w:ascii="Times New Roman" w:hAnsi="Times New Roman" w:cs="Times New Roman"/>
                <w:sz w:val="10"/>
                <w:szCs w:val="10"/>
              </w:rPr>
              <w:t>………………</w:t>
            </w:r>
          </w:p>
        </w:tc>
        <w:tc>
          <w:tcPr>
            <w:tcW w:w="5122" w:type="dxa"/>
          </w:tcPr>
          <w:p w14:paraId="59330D3E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TP.HCM, 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>ngày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proofErr w:type="spellStart"/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proofErr w:type="spellStart"/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395CFF76" w14:textId="77777777" w:rsidR="00AF0DF9" w:rsidRP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Người</w:t>
            </w:r>
            <w:proofErr w:type="spellEnd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viết</w:t>
            </w:r>
            <w:proofErr w:type="spellEnd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đơn</w:t>
            </w:r>
            <w:proofErr w:type="spellEnd"/>
          </w:p>
          <w:p w14:paraId="71ED0275" w14:textId="1B8951AE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E0F36FB" w14:textId="28BD32EC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574566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579541B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2BAFB5B" w14:textId="761A20A4" w:rsidR="00AF0DF9" w:rsidRP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.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</w:t>
            </w:r>
          </w:p>
          <w:p w14:paraId="71B6650D" w14:textId="7A9C8C30" w:rsidR="00AF0DF9" w:rsidRPr="00AF0DF9" w:rsidRDefault="00AF0DF9" w:rsidP="00AF0DF9">
            <w:pPr>
              <w:tabs>
                <w:tab w:val="right" w:leader="dot" w:pos="936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24F7EDA" w14:textId="77777777" w:rsidR="00AC37BF" w:rsidRDefault="00AC37B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74141C0" w14:textId="77777777" w:rsidR="007D2BDF" w:rsidRDefault="007D2BD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E7E8C3B" w14:textId="77777777" w:rsidR="00497A66" w:rsidRDefault="00497A66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77D6864D" w14:textId="77777777" w:rsidR="00497A66" w:rsidRDefault="00497A66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BF5A5AA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9E13E27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11A3E61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9770BE7" w14:textId="2B0F3ACC" w:rsidR="00BD7547" w:rsidRDefault="00AF0DF9" w:rsidP="008F1277">
      <w:pPr>
        <w:spacing w:before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TRƯỜNG</w:t>
      </w:r>
      <w:r w:rsidR="00BD7547" w:rsidRPr="008260B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B10254" w:rsidRPr="008260B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(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đánh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dấu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vào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ô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thích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hợp</w:t>
      </w:r>
      <w:proofErr w:type="spellEnd"/>
      <w:r w:rsidR="00B10254" w:rsidRPr="008260BE">
        <w:rPr>
          <w:rFonts w:ascii="Times New Roman" w:hAnsi="Times New Roman" w:cs="Times New Roman"/>
          <w:b/>
          <w:sz w:val="26"/>
          <w:szCs w:val="26"/>
        </w:rPr>
        <w:t>)</w:t>
      </w:r>
    </w:p>
    <w:p w14:paraId="0EA6D828" w14:textId="77777777" w:rsidR="005C2F46" w:rsidRDefault="005C2F46" w:rsidP="005C2F46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u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â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ải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nghiệ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là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viê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31BF3147" w14:textId="77777777" w:rsidR="005C2F46" w:rsidRDefault="005C2F46" w:rsidP="005C2F46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i/>
          <w:sz w:val="26"/>
          <w:szCs w:val="26"/>
        </w:rPr>
        <w:t>2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0ED233DB" w14:textId="4772FF9E" w:rsidR="005C2F46" w:rsidRPr="00294F14" w:rsidRDefault="005C2F46" w:rsidP="005C2F46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ổ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="00294F14">
        <w:rPr>
          <w:rFonts w:ascii="Times New Roman" w:hAnsi="Times New Roman" w:cs="Times New Roman"/>
          <w:sz w:val="26"/>
          <w:szCs w:val="26"/>
        </w:rPr>
        <w:tab/>
      </w:r>
    </w:p>
    <w:p w14:paraId="311C21D7" w14:textId="2EC9D092" w:rsidR="005C2F46" w:rsidRDefault="005C2F46" w:rsidP="005C2F46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dung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ổi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>:</w:t>
      </w:r>
      <w:r w:rsidR="00294F14">
        <w:rPr>
          <w:rFonts w:ascii="Times New Roman" w:hAnsi="Times New Roman" w:cs="Times New Roman"/>
          <w:iCs/>
          <w:sz w:val="26"/>
          <w:szCs w:val="26"/>
        </w:rPr>
        <w:tab/>
      </w:r>
    </w:p>
    <w:p w14:paraId="1F4B014F" w14:textId="13EC7E60" w:rsidR="005C2F46" w:rsidRPr="00294F14" w:rsidRDefault="00AE2FBB" w:rsidP="00294F14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iCs/>
          <w:sz w:val="26"/>
          <w:szCs w:val="26"/>
        </w:rPr>
        <w:tab/>
      </w:r>
      <w:r>
        <w:rPr>
          <w:rFonts w:ascii="Times New Roman" w:hAnsi="Times New Roman" w:cs="Times New Roman"/>
          <w:iCs/>
          <w:sz w:val="26"/>
          <w:szCs w:val="26"/>
        </w:rPr>
        <w:tab/>
      </w:r>
      <w:r>
        <w:rPr>
          <w:rFonts w:ascii="Times New Roman" w:hAnsi="Times New Roman" w:cs="Times New Roman"/>
          <w:iCs/>
          <w:sz w:val="26"/>
          <w:szCs w:val="26"/>
        </w:rPr>
        <w:tab/>
      </w:r>
      <w:r>
        <w:rPr>
          <w:rFonts w:ascii="Times New Roman" w:hAnsi="Times New Roman" w:cs="Times New Roman"/>
          <w:iCs/>
          <w:sz w:val="26"/>
          <w:szCs w:val="26"/>
        </w:rPr>
        <w:tab/>
      </w:r>
      <w:r w:rsidR="00294F14">
        <w:rPr>
          <w:rFonts w:ascii="Times New Roman" w:hAnsi="Times New Roman" w:cs="Times New Roman"/>
          <w:iCs/>
          <w:sz w:val="26"/>
          <w:szCs w:val="26"/>
        </w:rPr>
        <w:tab/>
      </w:r>
      <w:r>
        <w:rPr>
          <w:rFonts w:ascii="Times New Roman" w:hAnsi="Times New Roman" w:cs="Times New Roman"/>
          <w:iCs/>
          <w:sz w:val="26"/>
          <w:szCs w:val="26"/>
        </w:rPr>
        <w:tab/>
      </w:r>
      <w:r>
        <w:rPr>
          <w:rFonts w:ascii="Times New Roman" w:hAnsi="Times New Roman" w:cs="Times New Roman"/>
          <w:iCs/>
          <w:sz w:val="26"/>
          <w:szCs w:val="26"/>
        </w:rPr>
        <w:tab/>
      </w:r>
    </w:p>
    <w:p w14:paraId="1B7E0320" w14:textId="77777777" w:rsidR="005C2F46" w:rsidRDefault="005C2F46" w:rsidP="005C2F46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5603791" w14:textId="4FE99B63" w:rsidR="005C2F46" w:rsidRDefault="005C2F46" w:rsidP="0042588F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42588F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Pr="0042588F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="00294F14" w:rsidRPr="00ED07B8">
        <w:rPr>
          <w:rFonts w:ascii="Times New Roman" w:hAnsi="Times New Roman" w:cs="Times New Roman"/>
          <w:iCs/>
          <w:sz w:val="10"/>
          <w:szCs w:val="10"/>
        </w:rPr>
        <w:tab/>
      </w:r>
    </w:p>
    <w:p w14:paraId="4FFB0087" w14:textId="6B501388" w:rsidR="0042588F" w:rsidRPr="00ED07B8" w:rsidRDefault="0042588F" w:rsidP="0042588F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  <w:r w:rsidRPr="00ED07B8">
        <w:rPr>
          <w:rFonts w:ascii="Times New Roman" w:hAnsi="Times New Roman" w:cs="Times New Roman"/>
          <w:iCs/>
          <w:sz w:val="10"/>
          <w:szCs w:val="10"/>
        </w:rPr>
        <w:tab/>
      </w:r>
    </w:p>
    <w:p w14:paraId="67409296" w14:textId="77777777" w:rsidR="005C2F46" w:rsidRPr="00B10254" w:rsidRDefault="005C2F46" w:rsidP="00AE2FBB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79B3F7EE" w14:textId="77777777" w:rsidR="00DA3787" w:rsidRDefault="00DA3787" w:rsidP="00AE2FBB">
      <w:pPr>
        <w:pStyle w:val="ListParagraph"/>
        <w:numPr>
          <w:ilvl w:val="0"/>
          <w:numId w:val="3"/>
        </w:numPr>
        <w:tabs>
          <w:tab w:val="right" w:leader="dot" w:pos="10080"/>
        </w:tabs>
        <w:spacing w:before="120" w:after="120"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Giá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đố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hươ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ình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: </w:t>
      </w:r>
    </w:p>
    <w:p w14:paraId="4DEA3B18" w14:textId="5EFB671F" w:rsidR="00D14867" w:rsidRPr="00DF3B00" w:rsidRDefault="00D14867" w:rsidP="00D14867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D14867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đơ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2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tin</w:t>
      </w:r>
      <w:r w:rsidR="0031259E">
        <w:rPr>
          <w:rFonts w:ascii="Times New Roman" w:hAnsi="Times New Roman" w:cs="Times New Roman"/>
          <w:b/>
          <w:i/>
          <w:sz w:val="26"/>
          <w:szCs w:val="26"/>
        </w:rPr>
        <w:t xml:space="preserve"> (email, ĐT, </w:t>
      </w:r>
      <w:proofErr w:type="spellStart"/>
      <w:r w:rsid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083B50B0" w14:textId="0C07E98C" w:rsidR="00DA3787" w:rsidRPr="00AE2FBB" w:rsidRDefault="00DA3787" w:rsidP="00DA3787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AE2FBB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AE2FBB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sz w:val="26"/>
          <w:szCs w:val="26"/>
        </w:rPr>
        <w:t>Hình</w:t>
      </w:r>
      <w:proofErr w:type="spellEnd"/>
      <w:r w:rsidRPr="00AE2FB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AE2FB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sz w:val="26"/>
          <w:szCs w:val="26"/>
        </w:rPr>
        <w:t>trao</w:t>
      </w:r>
      <w:proofErr w:type="spellEnd"/>
      <w:r w:rsidRPr="00AE2FB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AE2FB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AE2FB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AE2FB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AE2FBB">
        <w:rPr>
          <w:rFonts w:ascii="Times New Roman" w:hAnsi="Times New Roman" w:cs="Times New Roman"/>
          <w:sz w:val="26"/>
          <w:szCs w:val="26"/>
        </w:rPr>
        <w:t>:</w:t>
      </w:r>
      <w:r w:rsidR="00AE2FBB" w:rsidRPr="00ED07B8">
        <w:rPr>
          <w:rFonts w:ascii="Times New Roman" w:hAnsi="Times New Roman" w:cs="Times New Roman"/>
          <w:sz w:val="10"/>
          <w:szCs w:val="10"/>
        </w:rPr>
        <w:tab/>
      </w:r>
    </w:p>
    <w:p w14:paraId="7CAFB908" w14:textId="7B3388AF" w:rsidR="00DA3787" w:rsidRPr="00AE2FBB" w:rsidRDefault="00DA3787" w:rsidP="00AE2FBB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AE2FBB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AE2FBB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iCs/>
          <w:sz w:val="26"/>
          <w:szCs w:val="26"/>
        </w:rPr>
        <w:t>Nội</w:t>
      </w:r>
      <w:proofErr w:type="spellEnd"/>
      <w:r w:rsidRPr="00AE2FBB">
        <w:rPr>
          <w:rFonts w:ascii="Times New Roman" w:hAnsi="Times New Roman" w:cs="Times New Roman"/>
          <w:iCs/>
          <w:sz w:val="26"/>
          <w:szCs w:val="26"/>
        </w:rPr>
        <w:t xml:space="preserve"> dung </w:t>
      </w:r>
      <w:proofErr w:type="spellStart"/>
      <w:r w:rsidRPr="00AE2FBB">
        <w:rPr>
          <w:rFonts w:ascii="Times New Roman" w:hAnsi="Times New Roman" w:cs="Times New Roman"/>
          <w:iCs/>
          <w:sz w:val="26"/>
          <w:szCs w:val="26"/>
        </w:rPr>
        <w:t>đã</w:t>
      </w:r>
      <w:proofErr w:type="spellEnd"/>
      <w:r w:rsidRPr="00AE2FBB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AE2FBB">
        <w:rPr>
          <w:rFonts w:ascii="Times New Roman" w:hAnsi="Times New Roman" w:cs="Times New Roman"/>
          <w:iCs/>
          <w:sz w:val="26"/>
          <w:szCs w:val="26"/>
        </w:rPr>
        <w:t>trao</w:t>
      </w:r>
      <w:proofErr w:type="spellEnd"/>
      <w:r w:rsidRPr="00AE2FBB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proofErr w:type="gramStart"/>
      <w:r w:rsidRPr="00AE2FBB">
        <w:rPr>
          <w:rFonts w:ascii="Times New Roman" w:hAnsi="Times New Roman" w:cs="Times New Roman"/>
          <w:iCs/>
          <w:sz w:val="26"/>
          <w:szCs w:val="26"/>
        </w:rPr>
        <w:t>đổi</w:t>
      </w:r>
      <w:proofErr w:type="spellEnd"/>
      <w:r w:rsidRPr="00AE2FBB">
        <w:rPr>
          <w:rFonts w:ascii="Times New Roman" w:hAnsi="Times New Roman" w:cs="Times New Roman"/>
          <w:iCs/>
          <w:sz w:val="26"/>
          <w:szCs w:val="26"/>
        </w:rPr>
        <w:t xml:space="preserve"> :</w:t>
      </w:r>
      <w:proofErr w:type="gramEnd"/>
      <w:r w:rsidRP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  <w:r w:rsidR="00AE2FBB">
        <w:rPr>
          <w:rFonts w:ascii="Times New Roman" w:hAnsi="Times New Roman" w:cs="Times New Roman"/>
          <w:iCs/>
          <w:sz w:val="26"/>
          <w:szCs w:val="26"/>
        </w:rPr>
        <w:tab/>
      </w:r>
    </w:p>
    <w:p w14:paraId="6B87161F" w14:textId="77777777" w:rsidR="00DA3787" w:rsidRDefault="00DA3787" w:rsidP="00DA3787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41071FB7" w14:textId="77777777" w:rsidR="00ED07B8" w:rsidRDefault="00ED07B8" w:rsidP="00ED07B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42588F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Pr="0042588F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Pr="0042588F">
        <w:rPr>
          <w:rFonts w:ascii="Times New Roman" w:hAnsi="Times New Roman" w:cs="Times New Roman"/>
          <w:iCs/>
          <w:sz w:val="26"/>
          <w:szCs w:val="26"/>
        </w:rPr>
        <w:tab/>
      </w:r>
    </w:p>
    <w:p w14:paraId="49587E4E" w14:textId="77777777" w:rsidR="00ED07B8" w:rsidRPr="0042588F" w:rsidRDefault="00ED07B8" w:rsidP="00ED07B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iCs/>
          <w:sz w:val="26"/>
          <w:szCs w:val="26"/>
        </w:rPr>
        <w:tab/>
      </w:r>
    </w:p>
    <w:p w14:paraId="62F25378" w14:textId="77777777" w:rsidR="00ED07B8" w:rsidRPr="00B10254" w:rsidRDefault="00ED07B8" w:rsidP="00ED07B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5F8AFC19" w14:textId="3ACF88A0" w:rsidR="00D17213" w:rsidRDefault="00D17213" w:rsidP="00DA378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12"/>
          <w:szCs w:val="12"/>
        </w:rPr>
      </w:pPr>
    </w:p>
    <w:p w14:paraId="46B94687" w14:textId="4CD3922B" w:rsidR="00D17213" w:rsidRDefault="00D17213" w:rsidP="00DA378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12"/>
          <w:szCs w:val="12"/>
        </w:rPr>
      </w:pPr>
    </w:p>
    <w:p w14:paraId="6B483840" w14:textId="41494D2E" w:rsidR="007E0539" w:rsidRDefault="007E0539" w:rsidP="007E0539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Khoa</w:t>
      </w:r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351D157A" w14:textId="07A53BF9" w:rsidR="0031259E" w:rsidRPr="0031259E" w:rsidRDefault="0031259E" w:rsidP="0031259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9406A9">
        <w:rPr>
          <w:rFonts w:ascii="Times New Roman" w:hAnsi="Times New Roman" w:cs="Times New Roman"/>
          <w:b/>
          <w:i/>
          <w:sz w:val="26"/>
          <w:szCs w:val="26"/>
        </w:rPr>
        <w:t>1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05791A55" w14:textId="77777777" w:rsidR="00ED07B8" w:rsidRDefault="00ED07B8" w:rsidP="00ED07B8">
      <w:pPr>
        <w:tabs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42588F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Pr="0042588F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Pr="00ED07B8">
        <w:rPr>
          <w:rFonts w:ascii="Times New Roman" w:hAnsi="Times New Roman" w:cs="Times New Roman"/>
          <w:iCs/>
          <w:sz w:val="10"/>
          <w:szCs w:val="10"/>
        </w:rPr>
        <w:tab/>
      </w:r>
    </w:p>
    <w:p w14:paraId="11F3EC66" w14:textId="77777777" w:rsidR="00ED07B8" w:rsidRPr="00ED07B8" w:rsidRDefault="00ED07B8" w:rsidP="00ED07B8">
      <w:pPr>
        <w:tabs>
          <w:tab w:val="righ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r w:rsidRPr="00ED07B8">
        <w:rPr>
          <w:rFonts w:ascii="Times New Roman" w:hAnsi="Times New Roman" w:cs="Times New Roman"/>
          <w:sz w:val="10"/>
          <w:szCs w:val="10"/>
        </w:rPr>
        <w:tab/>
      </w:r>
    </w:p>
    <w:p w14:paraId="55C0BD66" w14:textId="20D0F9B4" w:rsidR="00ED07B8" w:rsidRDefault="00ED07B8" w:rsidP="00ED07B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0C083CB2" w14:textId="77777777" w:rsidR="00ED07B8" w:rsidRPr="00B10254" w:rsidRDefault="00ED07B8" w:rsidP="00ED07B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</w:p>
    <w:p w14:paraId="7B793BCC" w14:textId="77777777" w:rsidR="004E7C82" w:rsidRDefault="004E7C82" w:rsidP="004E7C82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ài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hính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-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ế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oá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: </w:t>
      </w:r>
    </w:p>
    <w:p w14:paraId="2CFBE7E1" w14:textId="6BE6E0C9" w:rsidR="0031259E" w:rsidRPr="0031259E" w:rsidRDefault="0031259E" w:rsidP="0031259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i/>
          <w:sz w:val="26"/>
          <w:szCs w:val="26"/>
        </w:rPr>
        <w:t>3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74F80CB3" w14:textId="77777777" w:rsidR="004E7C82" w:rsidRDefault="004E7C82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ả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ưu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iề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4ACB0921" w14:textId="2A8BB8AF" w:rsidR="00424EE7" w:rsidRDefault="00424EE7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chi </w:t>
      </w:r>
      <w:proofErr w:type="spellStart"/>
      <w:r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iề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</w:p>
    <w:p w14:paraId="6B0C1826" w14:textId="77777777" w:rsidR="004E7C82" w:rsidRDefault="004E7C82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8"/>
          <w:szCs w:val="28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4A076403" w14:textId="77777777" w:rsidR="004E7C82" w:rsidRPr="00BD7547" w:rsidRDefault="004E7C82" w:rsidP="004E7C82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1894AAD2" w14:textId="77777777" w:rsidR="004E7C82" w:rsidRDefault="004E7C82" w:rsidP="004E7C82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A6A0B10" w14:textId="77777777" w:rsidR="004E7C82" w:rsidRDefault="004E7C82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Ý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iến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á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0D43C214" w14:textId="32448EAD" w:rsidR="004E7C82" w:rsidRDefault="004E7C82" w:rsidP="00ED07B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Họ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à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tên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ức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ụ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 xml:space="preserve"> 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ữ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ký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</w:p>
    <w:p w14:paraId="0B224E4E" w14:textId="77777777" w:rsidR="00ED07B8" w:rsidRPr="00ED07B8" w:rsidRDefault="00ED07B8" w:rsidP="00ED07B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</w:p>
    <w:p w14:paraId="41625DB9" w14:textId="77777777" w:rsidR="00A71DD8" w:rsidRDefault="00B14439" w:rsidP="00DF3B00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="00790A9D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790A9D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="00D72159"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 w:rsidR="00D72159"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 w:rsidR="002A782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2A7824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D72159">
        <w:rPr>
          <w:rFonts w:ascii="Times New Roman" w:hAnsi="Times New Roman" w:cs="Times New Roman"/>
          <w:b/>
          <w:sz w:val="26"/>
          <w:szCs w:val="26"/>
        </w:rPr>
        <w:t>P</w:t>
      </w:r>
      <w:r w:rsidR="00BD05FD" w:rsidRPr="00FC00F4">
        <w:rPr>
          <w:rFonts w:ascii="Times New Roman" w:hAnsi="Times New Roman" w:cs="Times New Roman"/>
          <w:b/>
          <w:sz w:val="26"/>
          <w:szCs w:val="26"/>
        </w:rPr>
        <w:t>hòng</w:t>
      </w:r>
      <w:proofErr w:type="spellEnd"/>
      <w:r w:rsidR="002A7824"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 w:rsidR="002A7824"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="00BD05FD"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05FD" w:rsidRPr="00FC00F4">
        <w:rPr>
          <w:rFonts w:ascii="Times New Roman" w:hAnsi="Times New Roman" w:cs="Times New Roman"/>
          <w:b/>
          <w:sz w:val="26"/>
          <w:szCs w:val="26"/>
        </w:rPr>
        <w:t>Đào</w:t>
      </w:r>
      <w:proofErr w:type="spellEnd"/>
      <w:r w:rsidR="00BD05FD"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05FD" w:rsidRPr="00FC00F4">
        <w:rPr>
          <w:rFonts w:ascii="Times New Roman" w:hAnsi="Times New Roman" w:cs="Times New Roman"/>
          <w:b/>
          <w:sz w:val="26"/>
          <w:szCs w:val="26"/>
        </w:rPr>
        <w:t>tạo</w:t>
      </w:r>
      <w:proofErr w:type="spellEnd"/>
      <w:r w:rsidR="00D721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D72159">
        <w:rPr>
          <w:rFonts w:ascii="Times New Roman" w:hAnsi="Times New Roman" w:cs="Times New Roman"/>
          <w:b/>
          <w:sz w:val="26"/>
          <w:szCs w:val="26"/>
        </w:rPr>
        <w:t>Đ</w:t>
      </w:r>
      <w:r w:rsidR="00554257">
        <w:rPr>
          <w:rFonts w:ascii="Times New Roman" w:hAnsi="Times New Roman" w:cs="Times New Roman"/>
          <w:b/>
          <w:sz w:val="26"/>
          <w:szCs w:val="26"/>
        </w:rPr>
        <w:t>ại</w:t>
      </w:r>
      <w:proofErr w:type="spellEnd"/>
      <w:r w:rsidR="00554257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554257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  <w:r w:rsidR="00A71DD8"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26F4D999" w14:textId="7295C0B3" w:rsidR="0031259E" w:rsidRPr="00FC00F4" w:rsidRDefault="0031259E" w:rsidP="0031259E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8B1F75">
        <w:rPr>
          <w:rFonts w:ascii="Times New Roman" w:hAnsi="Times New Roman" w:cs="Times New Roman"/>
          <w:b/>
          <w:i/>
          <w:sz w:val="26"/>
          <w:szCs w:val="26"/>
        </w:rPr>
        <w:t>1</w:t>
      </w:r>
      <w:bookmarkStart w:id="0" w:name="_GoBack"/>
      <w:bookmarkEnd w:id="0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75B26196" w14:textId="2A18482C" w:rsidR="00A71DD8" w:rsidRPr="008260BE" w:rsidRDefault="00A71DD8" w:rsidP="00DF3B00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="00753842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="00753842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="00753842"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753842"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4B104B45" w14:textId="6ACDB68F" w:rsidR="00B80757" w:rsidRPr="00B10254" w:rsidRDefault="008260BE" w:rsidP="00DF3B00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240" w:line="360" w:lineRule="auto"/>
        <w:ind w:left="426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790A9D" w:rsidRPr="00790A9D">
        <w:rPr>
          <w:rFonts w:ascii="Times New Roman" w:hAnsi="Times New Roman" w:cs="Times New Roman"/>
          <w:sz w:val="12"/>
          <w:szCs w:val="12"/>
        </w:rPr>
        <w:tab/>
      </w:r>
      <w:r w:rsidR="00790A9D">
        <w:rPr>
          <w:rFonts w:ascii="Times New Roman" w:hAnsi="Times New Roman" w:cs="Times New Roman"/>
          <w:sz w:val="26"/>
          <w:szCs w:val="26"/>
        </w:rPr>
        <w:t>/</w:t>
      </w:r>
      <w:r w:rsidR="00790A9D" w:rsidRPr="00790A9D">
        <w:rPr>
          <w:rFonts w:ascii="Times New Roman" w:hAnsi="Times New Roman" w:cs="Times New Roman"/>
          <w:sz w:val="12"/>
          <w:szCs w:val="12"/>
        </w:rPr>
        <w:tab/>
      </w:r>
      <w:r w:rsidR="00790A9D">
        <w:rPr>
          <w:rFonts w:ascii="Times New Roman" w:hAnsi="Times New Roman" w:cs="Times New Roman"/>
          <w:sz w:val="26"/>
          <w:szCs w:val="26"/>
        </w:rPr>
        <w:t>/</w:t>
      </w:r>
      <w:r w:rsidR="00790A9D"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B80757" w:rsidRPr="00B10254" w:rsidSect="006058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994" w:right="576" w:bottom="36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532493" w14:textId="77777777" w:rsidR="00F3190B" w:rsidRDefault="00F3190B" w:rsidP="006058D9">
      <w:r>
        <w:separator/>
      </w:r>
    </w:p>
  </w:endnote>
  <w:endnote w:type="continuationSeparator" w:id="0">
    <w:p w14:paraId="7954479C" w14:textId="77777777" w:rsidR="00F3190B" w:rsidRDefault="00F3190B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0F83E" w14:textId="77777777" w:rsidR="00D60283" w:rsidRDefault="00D6028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0852F" w14:textId="77777777" w:rsidR="00D60283" w:rsidRDefault="00D6028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2EDD1D" w14:textId="77777777" w:rsidR="00D60283" w:rsidRDefault="00D602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91F00C" w14:textId="77777777" w:rsidR="00F3190B" w:rsidRDefault="00F3190B" w:rsidP="006058D9">
      <w:r>
        <w:separator/>
      </w:r>
    </w:p>
  </w:footnote>
  <w:footnote w:type="continuationSeparator" w:id="0">
    <w:p w14:paraId="64CF03C7" w14:textId="77777777" w:rsidR="00F3190B" w:rsidRDefault="00F3190B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F6B93" w14:textId="77777777" w:rsidR="00D60283" w:rsidRDefault="00D602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B1AF22" w14:textId="57DDC4EB" w:rsidR="000C243A" w:rsidRPr="000C243A" w:rsidRDefault="00D5431E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P.ĐTĐH</w:t>
    </w:r>
    <w:r w:rsidR="00D60283">
      <w:rPr>
        <w:rFonts w:ascii="Times New Roman" w:hAnsi="Times New Roman"/>
        <w:i/>
        <w:sz w:val="22"/>
      </w:rPr>
      <w:t>_</w:t>
    </w:r>
    <w:r w:rsidR="000C243A" w:rsidRPr="000C243A">
      <w:rPr>
        <w:rFonts w:ascii="Times New Roman" w:hAnsi="Times New Roman"/>
        <w:i/>
        <w:sz w:val="22"/>
      </w:rPr>
      <w:t>BM.0</w:t>
    </w:r>
    <w:r w:rsidR="00AF0DF9">
      <w:rPr>
        <w:rFonts w:ascii="Times New Roman" w:hAnsi="Times New Roman"/>
        <w:i/>
        <w:sz w:val="22"/>
      </w:rPr>
      <w:t>1</w:t>
    </w:r>
  </w:p>
  <w:p w14:paraId="01989BC0" w14:textId="77777777" w:rsidR="006058D9" w:rsidRDefault="006058D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921E65" w14:textId="77777777" w:rsidR="00D60283" w:rsidRDefault="00D602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41136"/>
    <w:rsid w:val="00072198"/>
    <w:rsid w:val="000C243A"/>
    <w:rsid w:val="000C38DA"/>
    <w:rsid w:val="000C7905"/>
    <w:rsid w:val="000E1E07"/>
    <w:rsid w:val="000F1760"/>
    <w:rsid w:val="00100985"/>
    <w:rsid w:val="001073BC"/>
    <w:rsid w:val="00124E5C"/>
    <w:rsid w:val="00126C35"/>
    <w:rsid w:val="00141F81"/>
    <w:rsid w:val="00145AAD"/>
    <w:rsid w:val="00172AF4"/>
    <w:rsid w:val="00176416"/>
    <w:rsid w:val="001A7B91"/>
    <w:rsid w:val="001C182C"/>
    <w:rsid w:val="001E3DC5"/>
    <w:rsid w:val="002152A2"/>
    <w:rsid w:val="002331D4"/>
    <w:rsid w:val="00250E07"/>
    <w:rsid w:val="00253BF8"/>
    <w:rsid w:val="00284D66"/>
    <w:rsid w:val="00294F14"/>
    <w:rsid w:val="002A0CBC"/>
    <w:rsid w:val="002A1BC7"/>
    <w:rsid w:val="002A7824"/>
    <w:rsid w:val="003115FC"/>
    <w:rsid w:val="0031259E"/>
    <w:rsid w:val="00317AC5"/>
    <w:rsid w:val="003636BE"/>
    <w:rsid w:val="00375422"/>
    <w:rsid w:val="00390E64"/>
    <w:rsid w:val="003B33B9"/>
    <w:rsid w:val="003B4663"/>
    <w:rsid w:val="003B6F0E"/>
    <w:rsid w:val="003D23DC"/>
    <w:rsid w:val="00401262"/>
    <w:rsid w:val="004160C8"/>
    <w:rsid w:val="004164E4"/>
    <w:rsid w:val="004214E3"/>
    <w:rsid w:val="00424EE7"/>
    <w:rsid w:val="0042588F"/>
    <w:rsid w:val="00446CD9"/>
    <w:rsid w:val="00462A45"/>
    <w:rsid w:val="00497A66"/>
    <w:rsid w:val="004C1A89"/>
    <w:rsid w:val="004D0448"/>
    <w:rsid w:val="004D5FD9"/>
    <w:rsid w:val="004E7C82"/>
    <w:rsid w:val="00511FA8"/>
    <w:rsid w:val="0051323F"/>
    <w:rsid w:val="0052086F"/>
    <w:rsid w:val="0052607D"/>
    <w:rsid w:val="00540087"/>
    <w:rsid w:val="00544C7C"/>
    <w:rsid w:val="00554257"/>
    <w:rsid w:val="00571D4A"/>
    <w:rsid w:val="00574A8A"/>
    <w:rsid w:val="0058293C"/>
    <w:rsid w:val="0059244B"/>
    <w:rsid w:val="00593CE1"/>
    <w:rsid w:val="005C2F46"/>
    <w:rsid w:val="005D2741"/>
    <w:rsid w:val="005D584D"/>
    <w:rsid w:val="006058D9"/>
    <w:rsid w:val="00630C4E"/>
    <w:rsid w:val="006527E5"/>
    <w:rsid w:val="00697C09"/>
    <w:rsid w:val="006C0F35"/>
    <w:rsid w:val="006E7604"/>
    <w:rsid w:val="00710E06"/>
    <w:rsid w:val="00736C29"/>
    <w:rsid w:val="00753842"/>
    <w:rsid w:val="007649F0"/>
    <w:rsid w:val="00790A9D"/>
    <w:rsid w:val="00797440"/>
    <w:rsid w:val="007976A8"/>
    <w:rsid w:val="007D2BDF"/>
    <w:rsid w:val="007D4D24"/>
    <w:rsid w:val="007E01C8"/>
    <w:rsid w:val="007E0539"/>
    <w:rsid w:val="00814634"/>
    <w:rsid w:val="00815C8B"/>
    <w:rsid w:val="008174B7"/>
    <w:rsid w:val="0082332B"/>
    <w:rsid w:val="008260BE"/>
    <w:rsid w:val="00854C3A"/>
    <w:rsid w:val="008A411E"/>
    <w:rsid w:val="008B1F75"/>
    <w:rsid w:val="008B4978"/>
    <w:rsid w:val="008B6A7C"/>
    <w:rsid w:val="008E35FC"/>
    <w:rsid w:val="008F1277"/>
    <w:rsid w:val="008F4D7A"/>
    <w:rsid w:val="009203FA"/>
    <w:rsid w:val="009406A9"/>
    <w:rsid w:val="009A222B"/>
    <w:rsid w:val="009E2BA2"/>
    <w:rsid w:val="009F5945"/>
    <w:rsid w:val="00A1226A"/>
    <w:rsid w:val="00A131BA"/>
    <w:rsid w:val="00A56A52"/>
    <w:rsid w:val="00A57F25"/>
    <w:rsid w:val="00A66B53"/>
    <w:rsid w:val="00A71DD8"/>
    <w:rsid w:val="00A80948"/>
    <w:rsid w:val="00A85E9A"/>
    <w:rsid w:val="00A913E4"/>
    <w:rsid w:val="00A97117"/>
    <w:rsid w:val="00AB414B"/>
    <w:rsid w:val="00AC2A62"/>
    <w:rsid w:val="00AC37BF"/>
    <w:rsid w:val="00AE2FBB"/>
    <w:rsid w:val="00AE4944"/>
    <w:rsid w:val="00AF0DF9"/>
    <w:rsid w:val="00B068DE"/>
    <w:rsid w:val="00B10254"/>
    <w:rsid w:val="00B14439"/>
    <w:rsid w:val="00B267F1"/>
    <w:rsid w:val="00B303B8"/>
    <w:rsid w:val="00B37CC7"/>
    <w:rsid w:val="00B44872"/>
    <w:rsid w:val="00B4580E"/>
    <w:rsid w:val="00B7373B"/>
    <w:rsid w:val="00B80757"/>
    <w:rsid w:val="00B95ED2"/>
    <w:rsid w:val="00BD05FD"/>
    <w:rsid w:val="00BD6FF7"/>
    <w:rsid w:val="00BD7547"/>
    <w:rsid w:val="00BE6157"/>
    <w:rsid w:val="00C60681"/>
    <w:rsid w:val="00C70BE9"/>
    <w:rsid w:val="00C72F7C"/>
    <w:rsid w:val="00C92088"/>
    <w:rsid w:val="00CA28A5"/>
    <w:rsid w:val="00CB0043"/>
    <w:rsid w:val="00D14867"/>
    <w:rsid w:val="00D17213"/>
    <w:rsid w:val="00D36DB9"/>
    <w:rsid w:val="00D40679"/>
    <w:rsid w:val="00D5431E"/>
    <w:rsid w:val="00D60283"/>
    <w:rsid w:val="00D70FB5"/>
    <w:rsid w:val="00D72159"/>
    <w:rsid w:val="00D748A7"/>
    <w:rsid w:val="00D952F7"/>
    <w:rsid w:val="00DA2589"/>
    <w:rsid w:val="00DA3787"/>
    <w:rsid w:val="00DD2EC4"/>
    <w:rsid w:val="00DF3B00"/>
    <w:rsid w:val="00E24034"/>
    <w:rsid w:val="00E42788"/>
    <w:rsid w:val="00E63438"/>
    <w:rsid w:val="00E76285"/>
    <w:rsid w:val="00E90423"/>
    <w:rsid w:val="00E9514A"/>
    <w:rsid w:val="00E9642C"/>
    <w:rsid w:val="00ED07B8"/>
    <w:rsid w:val="00ED1ADC"/>
    <w:rsid w:val="00ED265B"/>
    <w:rsid w:val="00F27E28"/>
    <w:rsid w:val="00F30FCB"/>
    <w:rsid w:val="00F3190B"/>
    <w:rsid w:val="00F65AD8"/>
    <w:rsid w:val="00FC00F4"/>
    <w:rsid w:val="00FC3BD2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admin</cp:lastModifiedBy>
  <cp:revision>17</cp:revision>
  <cp:lastPrinted>2022-05-04T04:26:00Z</cp:lastPrinted>
  <dcterms:created xsi:type="dcterms:W3CDTF">2022-03-31T02:39:00Z</dcterms:created>
  <dcterms:modified xsi:type="dcterms:W3CDTF">2022-05-12T08:11:00Z</dcterms:modified>
</cp:coreProperties>
</file>